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composing-figures"/>
      <w:r>
        <w:t xml:space="preserve">Lesson 10: Composing Figures</w:t>
      </w:r>
      <w:bookmarkEnd w:id="20"/>
    </w:p>
    <w:p>
      <w:pPr>
        <w:pStyle w:val="Heading3"/>
      </w:pPr>
      <w:bookmarkStart w:id="21" w:name="angles-of-an-isosceles-triangle"/>
      <w:r>
        <w:t xml:space="preserve">10.1: Angles of an Isosceles Triangle</w:t>
      </w:r>
      <w:bookmarkEnd w:id="21"/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1" name="Picture"/>
            <a:graphic>
              <a:graphicData uri="http://schemas.openxmlformats.org/drawingml/2006/picture">
                <pic:pic>
                  <pic:nvPicPr>
                    <pic:cNvPr descr="/app/tmp/embedder-1605891844.7510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riangle-plus-one"/>
      <w:r>
        <w:t xml:space="preserve">10.2: Triangle Plus One</w:t>
      </w:r>
      <w:bookmarkEnd w:id="23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1" name="Picture"/>
            <a:graphic>
              <a:graphicData uri="http://schemas.openxmlformats.org/drawingml/2006/picture">
                <pic:pic>
                  <pic:nvPicPr>
                    <pic:cNvPr descr="/app/tmp/embedder-1605891844.774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n the activity, we made a parallelogram by taking a triangle and its image under a 180-degree rotation around the midpoint of a side. This picture helps you justify a well-known formula for the area of a triangle. What is the formula and how does the figure help justify it?</w:t>
      </w:r>
    </w:p>
    <w:p>
      <w:pPr>
        <w:pStyle w:val="Heading3"/>
      </w:pPr>
      <w:bookmarkStart w:id="26" w:name="triangle-plus-two"/>
      <w:r>
        <w:t xml:space="preserve">10.3: Triangle Plus Two</w:t>
      </w:r>
      <w:bookmarkEnd w:id="26"/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891844.8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p>
      <w:pPr>
        <w:pStyle w:val="Heading3"/>
      </w:pPr>
      <w:bookmarkStart w:id="28" w:name="triangle-one-plus"/>
      <w:r>
        <w:t xml:space="preserve">10.4: Triangle ONE Plus</w:t>
      </w:r>
      <w:bookmarkEnd w:id="28"/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1" name="Picture"/>
            <a:graphic>
              <a:graphicData uri="http://schemas.openxmlformats.org/drawingml/2006/picture">
                <pic:pic>
                  <pic:nvPicPr>
                    <pic:cNvPr descr="/app/tmp/embedder-1605891844.8552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  <m:r>
              <m:t>T</m:t>
            </m:r>
          </m:e>
        </m:bar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p>
      <w:pPr>
        <w:pStyle w:val="Heading3"/>
      </w:pPr>
      <w:bookmarkStart w:id="30" w:name="lesson-10-summary"/>
      <w:r>
        <w:t xml:space="preserve">Lesson 10 Summary</w:t>
      </w:r>
      <w:bookmarkEnd w:id="30"/>
    </w:p>
    <w:p>
      <w:pPr>
        <w:pStyle w:val="FirstParagraph"/>
      </w:pPr>
      <w:r>
        <w:t xml:space="preserve">Earlier, we learned that if we apply a sequence of rigid transformations to a figure, then corresponding sides have equal length and corresponding angles have equal measure. These facts let us figure out things without having to measure them!</w:t>
      </w:r>
    </w:p>
    <w:p>
      <w:pPr>
        <w:pStyle w:val="BodyText"/>
      </w:pPr>
      <w:r>
        <w:t xml:space="preserve">For example,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214161" cy="963331"/>
            <wp:effectExtent b="0" l="0" r="0" t="0"/>
            <wp:docPr descr="A triangle A, B, C where the interior angle at A has measure 3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1844.878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9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to form a new triangle:</w:t>
      </w:r>
    </w:p>
    <w:p>
      <w:pPr>
        <w:pStyle w:val="BodyText"/>
      </w:pPr>
      <w:r>
        <w:drawing>
          <wp:inline>
            <wp:extent cx="3214161" cy="2993971"/>
            <wp:effectExtent b="0" l="0" r="0" t="0"/>
            <wp:docPr descr="Triangle A, B, C, with angle with measure 36 degrees at A. It has been reflected on the side A, C." title="" id="1" name="Picture"/>
            <a:graphic>
              <a:graphicData uri="http://schemas.openxmlformats.org/drawingml/2006/picture">
                <pic:pic>
                  <pic:nvPicPr>
                    <pic:cNvPr descr="/app/tmp/embedder-1605891844.935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line of reflection, they do not move. So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</m:oMath>
      <w:r>
        <w:t xml:space="preserve">. We also know that:</w:t>
      </w:r>
    </w:p>
    <w:p>
      <w:pPr>
        <w:numPr>
          <w:ilvl w:val="0"/>
          <w:numId w:val="1005"/>
        </w:numPr>
      </w:pPr>
      <w:r>
        <w:t xml:space="preserve">Angle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6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because it is the imag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Segment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When we construct figures using copies of a figure made with rigid transformations, we know that the measures of the images of segments and angles will be equal to the measures of the original segments and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06Z</dcterms:created>
  <dcterms:modified xsi:type="dcterms:W3CDTF">2020-11-20T17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wQ6slzJKPEStiqMn6JFE/fvwlOHC38TkpQob6iaEVTk0+TpyrOgP4g8KEbRnhdFuINXY/HSz6BZgxSC5umYvg==</vt:lpwstr>
  </property>
</Properties>
</file>